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countan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754838cdc66db5d32ff4e1e287f15c035acc8f1"/>
    <w:p>
      <w:pPr>
        <w:pStyle w:val="Heading1"/>
      </w:pPr>
      <w:r>
        <w:t xml:space="preserve">Internship Application Letter for Accountan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with profound enthusiasm to express my sincere interest in the Accountant Internship position at your esteemed organization in Valencia, Spain. As a dedicated accounting student with a passion for financial precision and a deep appreciation for Spain’s dynamic economic landscape, I am eager to contribute to your team while immersing myself in the vibrant business culture of Valencia. This opportunity represents the perfect confluence of my academic rigor, professional aspirations, and cultural curiosity—making it an unparalleled step toward my goal of becoming a certified accountant within Spain’s thriving financial ecosystem.</w:t>
      </w:r>
    </w:p>
    <w:p>
      <w:pPr>
        <w:pStyle w:val="BodyText"/>
      </w:pPr>
      <w:r>
        <w:t xml:space="preserve">My academic journey at [Your University/College] has equipped me with robust technical competencies directly aligned with the requirements of modern accounting practice in Spain. I have completed advanced coursework in Spanish Taxation (Impuestos en España), EU Accounting Standards (NIC/NIF), and Financial Reporting Systems, with a particular focus on Valencian business regulations. During my studies, I mastered software such as SAP, Microsoft Dynamics 365, and QuickBooks—tools widely adopted by companies across Spain Valencia. For instance, I recently completed a project analyzing VAT (IVA) compliance for small enterprises operating under Spain’s streamlined digital tax filing system (Sistema de Facturación Electrónica), which directly mirrors the processes used in Valencia’s growing startup sector. My internship at [Previous Company/University Project] involved managing accounts payable/receivable for a local Valencian export firm, where I navigated Spain’s complex payroll deductions (IRPF) and ensured adherence to regional labor laws—a skill set I am keen to refine further within your organization.</w:t>
      </w:r>
    </w:p>
    <w:p>
      <w:pPr>
        <w:pStyle w:val="BodyText"/>
      </w:pPr>
      <w:r>
        <w:t xml:space="preserve">What excites me most about this internship opportunity in Spain Valencia is the chance to witness firsthand how global accounting standards integrate with the region’s unique economic identity. Valencia, as a hub for tourism, manufacturing (including automotive and renewable energy sectors), and maritime trade, demands nuanced financial oversight that balances EU directives with local market realities. I have closely followed initiatives like Valencia’s "Estrategia de Economía Circular" and its impact on corporate sustainability reporting—a trend your company may already be championing. My ability to analyze financial data for strategic decision-making (e.g., cost-benefit assessments for SMEs in the Valencian Community) would allow me to support your team in optimizing financial workflows while respecting Spain’s cultural emphasis on thoroughness and relationship-driven business practices.</w:t>
      </w:r>
    </w:p>
    <w:p>
      <w:pPr>
        <w:pStyle w:val="BodyText"/>
      </w:pPr>
      <w:r>
        <w:t xml:space="preserve">Beyond technical skills, I embody the collaborative spirit essential to success in Spain’s workplace culture. I have spent two years studying Spanish at an intensive immersion program in Barcelona, achieving C1 proficiency in both written and spoken language—a critical asset for seamless communication within a Valencian office environment. During my time there, I volunteered with "Valencia Emprende," a local initiative supporting small businesses with financial literacy workshops. This experience taught me to tailor explanations of complex accounting concepts to diverse audiences—mirroring the inclusive, community-oriented ethos that defines Valencia’s business landscape. I understand that in Spain, trust is built through personal connection (as reflected in the phrase "cultura del trato"), and I am committed to fostering this through active listening, punctuality (un reloj esencial en España), and respectful engagement with colleagues.</w:t>
      </w:r>
    </w:p>
    <w:p>
      <w:pPr>
        <w:pStyle w:val="BodyText"/>
      </w:pPr>
      <w:r>
        <w:t xml:space="preserve">My admiration for Spain Valencia extends beyond its economic potential to its rich cultural tapestry. I have researched how Valencian traditions—from the paella-making festivals to the historic Mercado Central—reflect a community that values stability, heritage, and communal prosperity—principles I believe resonate deeply with ethical accounting practices. As an intern in Spain Valencia, I would not only contribute to your financial operations but also actively participate in team events and local networking opportunities. I am eager to learn from experienced professionals who navigate challenges like Spain’s recent tax reforms (e.g., the 2023 changes to the Impuesto sobre Sociedades) and how they shape strategic planning in our region. My goal is to absorb this institutional knowledge while adding fresh perspectives on data-driven financial optimization.</w:t>
      </w:r>
    </w:p>
    <w:p>
      <w:pPr>
        <w:pStyle w:val="BodyText"/>
      </w:pPr>
      <w:r>
        <w:t xml:space="preserve">I am particularly drawn to your organization’s reputation for nurturing talent within Spain Valencia’s competitive market. Your commitment to professional development, evidenced by programs like [Mention Specific Program if Known, e.g., "the Valencian Accounting Mentorship Initiative"], aligns precisely with my ambition to earn the Spanish Certificate of Professional Competence in Accounting (Certificado de Competencia Profesional en Contabilidad) under expert guidance. I am confident that my proactive approach, language skills, and academic foundation will allow me to quickly become a valuable asset to your team as we navigate the complexities of Spain’s evolving financial regulations together.</w:t>
      </w:r>
    </w:p>
    <w:p>
      <w:pPr>
        <w:pStyle w:val="BodyText"/>
      </w:pPr>
      <w:r>
        <w:t xml:space="preserve">Thank you for considering my application for the Accountant Internship in Spain Valencia. I am deeply impressed by your organization’s role in advancing financial excellence within this vibrant city and would welcome the opportunity to discuss how my skills in accounting, language proficiency, and cultural adaptability can support your objectives. I have attached my resume for your review and am available at your earliest convenience for an interview—preferably in person at your Valencia office or via video call. I look forward to the possibility of contributing to Spain’s financial community from within the heart of Valencia.</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countant Position in Spain Valencia</dc:title>
  <dc:creator/>
  <dc:language>en</dc:language>
  <cp:keywords/>
  <dcterms:created xsi:type="dcterms:W3CDTF">2025-12-08T05:28:13Z</dcterms:created>
  <dcterms:modified xsi:type="dcterms:W3CDTF">2025-12-08T05:28:13Z</dcterms:modified>
</cp:coreProperties>
</file>

<file path=docProps/custom.xml><?xml version="1.0" encoding="utf-8"?>
<Properties xmlns="http://schemas.openxmlformats.org/officeDocument/2006/custom-properties" xmlns:vt="http://schemas.openxmlformats.org/officeDocument/2006/docPropsVTypes"/>
</file>